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watini</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Eswatini received a score of 47.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Eswatini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swatini received a score of</w:t>
      </w:r>
      <w:r>
        <w:t xml:space="preserve"> </w:t>
      </w:r>
      <w:r>
        <w:rPr>
          <w:b/>
        </w:rPr>
        <w:t xml:space="preserve">22.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Eswatini received a score of 63.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Eswatini received a score of 19.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Eswatini received a score of 4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Eswatini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Eswatini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Eswatini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Eswatini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Eswatini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Eswatini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Eswatini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Eswatini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Eswatini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Eswatini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Eswatini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Eswatini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Eswatini%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watini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2000, 2009, 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 -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2000, 2003, 2006, 2010,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watini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watini Country Report</dc:title>
  <dc:creator>SPI Team</dc:creator>
  <cp:keywords/>
  <dcterms:created xsi:type="dcterms:W3CDTF">2021-05-25T12:57:40Z</dcterms:created>
  <dcterms:modified xsi:type="dcterms:W3CDTF">2021-05-25T12: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